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While Case Study Three maps does connect with RQ1 and RQ2, it primarily addresses RQ3, and is focused on designing better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mini-discussion chapter which separately unifies RQ1 findings and RQ2 findings, so that they can be referenced in general terms as an understanding of people’s direct relationship to data (RQ1) and their indirect relationships to data (RQ2) - abstracted away from the specific details of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drawing these together to address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20Z</dcterms:created>
  <dcterms:modified xsi:type="dcterms:W3CDTF">2022-01-30T16: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